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63B87" w14:textId="604455F2" w:rsidR="00252A89" w:rsidRPr="000B2152" w:rsidRDefault="00C870CF">
      <w:pPr>
        <w:spacing w:before="2"/>
        <w:rPr>
          <w:sz w:val="4"/>
          <w:szCs w:val="24"/>
        </w:rPr>
      </w:pPr>
      <w:r w:rsidRPr="000B2152">
        <w:rPr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0D063BC7" wp14:editId="415D498A">
                <wp:simplePos x="0" y="0"/>
                <wp:positionH relativeFrom="page">
                  <wp:posOffset>387350</wp:posOffset>
                </wp:positionH>
                <wp:positionV relativeFrom="paragraph">
                  <wp:posOffset>82550</wp:posOffset>
                </wp:positionV>
                <wp:extent cx="6762115" cy="908050"/>
                <wp:effectExtent l="0" t="0" r="635" b="6350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62115" cy="908050"/>
                          <a:chOff x="613" y="412"/>
                          <a:chExt cx="10649" cy="1430"/>
                        </a:xfrm>
                      </wpg:grpSpPr>
                      <pic:pic xmlns:pic="http://schemas.openxmlformats.org/drawingml/2006/picture">
                        <pic:nvPicPr>
                          <pic:cNvPr id="2" name="Picture 4"/>
                          <pic:cNvPicPr>
                            <a:picLocks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3" y="412"/>
                            <a:ext cx="8081" cy="11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Text Box 3"/>
                        <wps:cNvSpPr txBox="1">
                          <a:spLocks/>
                        </wps:cNvSpPr>
                        <wps:spPr bwMode="auto">
                          <a:xfrm>
                            <a:off x="613" y="412"/>
                            <a:ext cx="10649" cy="1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063BC8" w14:textId="77777777" w:rsidR="00252A89" w:rsidRDefault="00895D0B" w:rsidP="00C870CF">
                              <w:pPr>
                                <w:spacing w:before="233"/>
                                <w:ind w:left="3127" w:right="1158" w:hanging="2134"/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T.C.</w:t>
                              </w:r>
                            </w:p>
                            <w:p w14:paraId="0D063BC9" w14:textId="77777777" w:rsidR="00252A89" w:rsidRDefault="00895D0B" w:rsidP="00C870CF">
                              <w:pPr>
                                <w:spacing w:before="24"/>
                                <w:ind w:left="3134" w:right="1158" w:hanging="2134"/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İSTANBUL KENT ÜNİVERSİTESİ</w:t>
                              </w:r>
                            </w:p>
                            <w:p w14:paraId="12ABC81D" w14:textId="77777777" w:rsidR="00297377" w:rsidRDefault="00297377" w:rsidP="00C870CF">
                              <w:pPr>
                                <w:spacing w:before="24"/>
                                <w:ind w:left="3134" w:right="1158" w:hanging="2134"/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</w:p>
                            <w:p w14:paraId="0B553F4E" w14:textId="4FDF82F5" w:rsidR="00C870CF" w:rsidRDefault="00C870CF" w:rsidP="00C870CF">
                              <w:pPr>
                                <w:spacing w:before="24"/>
                                <w:ind w:left="3134" w:right="1158" w:hanging="2134"/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AKADEMİK ÇEVİRİ ve </w:t>
                              </w:r>
                              <w:r w:rsidR="00297377">
                                <w:rPr>
                                  <w:b/>
                                  <w:sz w:val="24"/>
                                </w:rPr>
                                <w:t>REDAKSİYON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 xml:space="preserve"> TALEP FORMU</w:t>
                              </w:r>
                            </w:p>
                            <w:p w14:paraId="2FB8F152" w14:textId="77777777" w:rsidR="00170E2B" w:rsidRDefault="00170E2B" w:rsidP="00C870CF">
                              <w:pPr>
                                <w:spacing w:before="24"/>
                                <w:ind w:left="3134" w:right="1158" w:hanging="2134"/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063BC7" id="Group 2" o:spid="_x0000_s1026" style="position:absolute;margin-left:30.5pt;margin-top:6.5pt;width:532.45pt;height:71.5pt;z-index:-251657216;mso-wrap-distance-left:0;mso-wrap-distance-right:0;mso-position-horizontal-relative:page" coordorigin="613,412" coordsize="10649,14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613;top:412;width:8081;height:1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">
                  <v:imagedata r:id="rId5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613;top:412;width:10649;height: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" filled="f" stroked="f">
                  <v:path arrowok="t"/>
                  <v:textbox inset="0,0,0,0">
                    <w:txbxContent>
                      <w:p w14:paraId="0D063BC8" w14:textId="77777777" w:rsidR="00252A89" w:rsidRDefault="00895D0B" w:rsidP="00C870CF">
                        <w:pPr>
                          <w:spacing w:before="233"/>
                          <w:ind w:left="3127" w:right="1158" w:hanging="2134"/>
                          <w:jc w:val="center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T.C.</w:t>
                        </w:r>
                      </w:p>
                      <w:p w14:paraId="0D063BC9" w14:textId="77777777" w:rsidR="00252A89" w:rsidRDefault="00895D0B" w:rsidP="00C870CF">
                        <w:pPr>
                          <w:spacing w:before="24"/>
                          <w:ind w:left="3134" w:right="1158" w:hanging="2134"/>
                          <w:jc w:val="center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İSTANBUL KENT ÜNİVERSİTESİ</w:t>
                        </w:r>
                      </w:p>
                      <w:p w14:paraId="12ABC81D" w14:textId="77777777" w:rsidR="00297377" w:rsidRDefault="00297377" w:rsidP="00C870CF">
                        <w:pPr>
                          <w:spacing w:before="24"/>
                          <w:ind w:left="3134" w:right="1158" w:hanging="2134"/>
                          <w:jc w:val="center"/>
                          <w:rPr>
                            <w:b/>
                            <w:sz w:val="24"/>
                          </w:rPr>
                        </w:pPr>
                      </w:p>
                      <w:p w14:paraId="0B553F4E" w14:textId="4FDF82F5" w:rsidR="00C870CF" w:rsidRDefault="00C870CF" w:rsidP="00C870CF">
                        <w:pPr>
                          <w:spacing w:before="24"/>
                          <w:ind w:left="3134" w:right="1158" w:hanging="2134"/>
                          <w:jc w:val="center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 xml:space="preserve">AKADEMİK ÇEVİRİ ve </w:t>
                        </w:r>
                        <w:r w:rsidR="00297377">
                          <w:rPr>
                            <w:b/>
                            <w:sz w:val="24"/>
                          </w:rPr>
                          <w:t>REDAKSİYON</w:t>
                        </w:r>
                        <w:r>
                          <w:rPr>
                            <w:b/>
                            <w:sz w:val="24"/>
                          </w:rPr>
                          <w:t xml:space="preserve"> TALEP FORMU</w:t>
                        </w:r>
                      </w:p>
                      <w:p w14:paraId="2FB8F152" w14:textId="77777777" w:rsidR="00170E2B" w:rsidRDefault="00170E2B" w:rsidP="00C870CF">
                        <w:pPr>
                          <w:spacing w:before="24"/>
                          <w:ind w:left="3134" w:right="1158" w:hanging="2134"/>
                          <w:jc w:val="center"/>
                          <w:rPr>
                            <w:b/>
                            <w:sz w:val="24"/>
                          </w:rPr>
                        </w:pP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tbl>
      <w:tblPr>
        <w:tblStyle w:val="TableNormal1"/>
        <w:tblW w:w="10206" w:type="dxa"/>
        <w:tblInd w:w="55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27"/>
        <w:gridCol w:w="3062"/>
        <w:gridCol w:w="2617"/>
      </w:tblGrid>
      <w:tr w:rsidR="00B54224" w:rsidRPr="000B2152" w14:paraId="0D063B8A" w14:textId="77777777" w:rsidTr="00297377">
        <w:trPr>
          <w:trHeight w:val="263"/>
        </w:trPr>
        <w:tc>
          <w:tcPr>
            <w:tcW w:w="10206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D063B89" w14:textId="009F8CB2" w:rsidR="00B54224" w:rsidRPr="000B2152" w:rsidRDefault="00B54224" w:rsidP="003E73F5">
            <w:pPr>
              <w:pStyle w:val="TableParagraph"/>
              <w:spacing w:before="94"/>
              <w:ind w:firstLine="259"/>
              <w:rPr>
                <w:sz w:val="24"/>
                <w:szCs w:val="24"/>
              </w:rPr>
            </w:pPr>
          </w:p>
        </w:tc>
      </w:tr>
      <w:tr w:rsidR="00170E2B" w:rsidRPr="000B2152" w14:paraId="0C6D2807" w14:textId="77777777" w:rsidTr="003E73F5">
        <w:trPr>
          <w:trHeight w:val="861"/>
        </w:trPr>
        <w:tc>
          <w:tcPr>
            <w:tcW w:w="10206" w:type="dxa"/>
            <w:gridSpan w:val="3"/>
            <w:vAlign w:val="center"/>
          </w:tcPr>
          <w:p w14:paraId="76CC0873" w14:textId="1D0269BF" w:rsidR="00170E2B" w:rsidRPr="000B2152" w:rsidRDefault="00170E2B" w:rsidP="003E73F5">
            <w:pPr>
              <w:pStyle w:val="TableParagraph"/>
              <w:spacing w:before="94"/>
              <w:ind w:firstLine="259"/>
              <w:rPr>
                <w:b/>
                <w:sz w:val="24"/>
                <w:szCs w:val="24"/>
              </w:rPr>
            </w:pPr>
            <w:r w:rsidRPr="000B2152">
              <w:rPr>
                <w:b/>
                <w:sz w:val="24"/>
                <w:szCs w:val="24"/>
              </w:rPr>
              <w:t>TALEP EDENİN</w:t>
            </w:r>
          </w:p>
        </w:tc>
      </w:tr>
      <w:tr w:rsidR="00252A89" w:rsidRPr="000B2152" w14:paraId="0D063B8D" w14:textId="77777777" w:rsidTr="003E73F5">
        <w:trPr>
          <w:trHeight w:val="861"/>
        </w:trPr>
        <w:tc>
          <w:tcPr>
            <w:tcW w:w="4527" w:type="dxa"/>
            <w:vAlign w:val="center"/>
          </w:tcPr>
          <w:p w14:paraId="0D063B8B" w14:textId="2665FCEF" w:rsidR="00252A89" w:rsidRPr="000B2152" w:rsidRDefault="00B54224" w:rsidP="003E73F5">
            <w:pPr>
              <w:pStyle w:val="TableParagraph"/>
              <w:spacing w:before="109"/>
              <w:ind w:firstLine="259"/>
              <w:rPr>
                <w:b/>
                <w:sz w:val="24"/>
                <w:szCs w:val="24"/>
              </w:rPr>
            </w:pPr>
            <w:r w:rsidRPr="000B2152">
              <w:rPr>
                <w:b/>
                <w:sz w:val="24"/>
                <w:szCs w:val="24"/>
              </w:rPr>
              <w:t>Adı Soyadı</w:t>
            </w:r>
          </w:p>
        </w:tc>
        <w:tc>
          <w:tcPr>
            <w:tcW w:w="5679" w:type="dxa"/>
            <w:gridSpan w:val="2"/>
            <w:vAlign w:val="center"/>
          </w:tcPr>
          <w:p w14:paraId="0D063B8C" w14:textId="4A62C8A9" w:rsidR="00252A89" w:rsidRPr="000B2152" w:rsidRDefault="00252A89" w:rsidP="003E73F5">
            <w:pPr>
              <w:pStyle w:val="TableParagraph"/>
              <w:spacing w:before="94"/>
              <w:ind w:firstLine="259"/>
              <w:rPr>
                <w:sz w:val="24"/>
                <w:szCs w:val="24"/>
              </w:rPr>
            </w:pPr>
          </w:p>
        </w:tc>
      </w:tr>
      <w:tr w:rsidR="00B54224" w:rsidRPr="000B2152" w14:paraId="4951CE05" w14:textId="77777777" w:rsidTr="003E73F5">
        <w:trPr>
          <w:trHeight w:val="861"/>
        </w:trPr>
        <w:tc>
          <w:tcPr>
            <w:tcW w:w="4527" w:type="dxa"/>
            <w:vAlign w:val="center"/>
          </w:tcPr>
          <w:p w14:paraId="7591F346" w14:textId="4B26FD8D" w:rsidR="00B54224" w:rsidRPr="000B2152" w:rsidRDefault="00B54224" w:rsidP="003E73F5">
            <w:pPr>
              <w:pStyle w:val="TableParagraph"/>
              <w:spacing w:before="109"/>
              <w:ind w:firstLine="259"/>
              <w:rPr>
                <w:b/>
                <w:sz w:val="24"/>
                <w:szCs w:val="24"/>
              </w:rPr>
            </w:pPr>
            <w:r w:rsidRPr="000B2152">
              <w:rPr>
                <w:b/>
                <w:sz w:val="24"/>
                <w:szCs w:val="24"/>
              </w:rPr>
              <w:t>Bağlı Olduğu Birim/Bölüm</w:t>
            </w:r>
          </w:p>
        </w:tc>
        <w:tc>
          <w:tcPr>
            <w:tcW w:w="5679" w:type="dxa"/>
            <w:gridSpan w:val="2"/>
            <w:vAlign w:val="center"/>
          </w:tcPr>
          <w:p w14:paraId="7B2EB139" w14:textId="77777777" w:rsidR="00B54224" w:rsidRPr="000B2152" w:rsidRDefault="00B54224" w:rsidP="003E73F5">
            <w:pPr>
              <w:pStyle w:val="TableParagraph"/>
              <w:spacing w:before="94"/>
              <w:ind w:firstLine="259"/>
              <w:rPr>
                <w:sz w:val="24"/>
                <w:szCs w:val="24"/>
              </w:rPr>
            </w:pPr>
          </w:p>
        </w:tc>
      </w:tr>
      <w:tr w:rsidR="00D85357" w:rsidRPr="000B2152" w14:paraId="0D063B90" w14:textId="77777777" w:rsidTr="003E73F5">
        <w:trPr>
          <w:trHeight w:val="913"/>
        </w:trPr>
        <w:tc>
          <w:tcPr>
            <w:tcW w:w="10206" w:type="dxa"/>
            <w:gridSpan w:val="3"/>
            <w:vAlign w:val="center"/>
          </w:tcPr>
          <w:p w14:paraId="0D063B8F" w14:textId="3A797B61" w:rsidR="00D85357" w:rsidRPr="000B2152" w:rsidRDefault="00D85357" w:rsidP="003E73F5">
            <w:pPr>
              <w:pStyle w:val="TableParagraph"/>
              <w:ind w:left="0" w:firstLine="259"/>
              <w:rPr>
                <w:sz w:val="24"/>
                <w:szCs w:val="24"/>
              </w:rPr>
            </w:pPr>
            <w:r w:rsidRPr="000B2152">
              <w:rPr>
                <w:b/>
                <w:sz w:val="24"/>
                <w:szCs w:val="24"/>
              </w:rPr>
              <w:t>TALEP EDİLEN</w:t>
            </w:r>
          </w:p>
        </w:tc>
      </w:tr>
      <w:tr w:rsidR="00D85357" w:rsidRPr="000B2152" w14:paraId="0D063B93" w14:textId="77777777" w:rsidTr="003E73F5">
        <w:trPr>
          <w:trHeight w:val="861"/>
        </w:trPr>
        <w:tc>
          <w:tcPr>
            <w:tcW w:w="4527" w:type="dxa"/>
            <w:vAlign w:val="center"/>
          </w:tcPr>
          <w:p w14:paraId="0D063B91" w14:textId="4712EAC8" w:rsidR="00D85357" w:rsidRPr="000B2152" w:rsidRDefault="00D85357" w:rsidP="003E73F5">
            <w:pPr>
              <w:pStyle w:val="TableParagraph"/>
              <w:spacing w:before="109"/>
              <w:ind w:firstLine="259"/>
              <w:rPr>
                <w:b/>
                <w:sz w:val="24"/>
                <w:szCs w:val="24"/>
              </w:rPr>
            </w:pPr>
            <w:r w:rsidRPr="000B2152">
              <w:rPr>
                <w:b/>
                <w:sz w:val="24"/>
                <w:szCs w:val="24"/>
              </w:rPr>
              <w:t>İş Türü</w:t>
            </w:r>
          </w:p>
        </w:tc>
        <w:tc>
          <w:tcPr>
            <w:tcW w:w="3062" w:type="dxa"/>
            <w:vAlign w:val="center"/>
          </w:tcPr>
          <w:p w14:paraId="7465C94E" w14:textId="73301AC7" w:rsidR="00D85357" w:rsidRPr="000B2152" w:rsidRDefault="00FA3112" w:rsidP="003E73F5">
            <w:pPr>
              <w:ind w:firstLine="259"/>
              <w:rPr>
                <w:sz w:val="24"/>
                <w:szCs w:val="24"/>
              </w:rPr>
            </w:pPr>
            <w:r w:rsidRPr="000B2152">
              <w:rPr>
                <w:sz w:val="48"/>
                <w:szCs w:val="48"/>
              </w:rPr>
              <w:t>□</w:t>
            </w:r>
            <w:r w:rsidRPr="000B2152">
              <w:rPr>
                <w:sz w:val="24"/>
                <w:szCs w:val="24"/>
              </w:rPr>
              <w:t xml:space="preserve"> Çeviri</w:t>
            </w:r>
          </w:p>
        </w:tc>
        <w:tc>
          <w:tcPr>
            <w:tcW w:w="2617" w:type="dxa"/>
            <w:vAlign w:val="center"/>
          </w:tcPr>
          <w:p w14:paraId="0D063B92" w14:textId="71BC857B" w:rsidR="00D85357" w:rsidRPr="000B2152" w:rsidRDefault="00FA3112" w:rsidP="003E73F5">
            <w:pPr>
              <w:pStyle w:val="TableParagraph"/>
              <w:spacing w:before="94"/>
              <w:ind w:firstLine="259"/>
              <w:rPr>
                <w:sz w:val="24"/>
                <w:szCs w:val="24"/>
              </w:rPr>
            </w:pPr>
            <w:r w:rsidRPr="000B2152">
              <w:rPr>
                <w:sz w:val="48"/>
                <w:szCs w:val="48"/>
              </w:rPr>
              <w:t>□</w:t>
            </w:r>
            <w:r w:rsidRPr="000B2152">
              <w:rPr>
                <w:sz w:val="24"/>
                <w:szCs w:val="24"/>
              </w:rPr>
              <w:t xml:space="preserve"> </w:t>
            </w:r>
            <w:r w:rsidR="000B2152" w:rsidRPr="000B2152">
              <w:rPr>
                <w:sz w:val="24"/>
                <w:szCs w:val="24"/>
              </w:rPr>
              <w:t>Redaksiyon</w:t>
            </w:r>
          </w:p>
        </w:tc>
      </w:tr>
      <w:tr w:rsidR="00B54224" w:rsidRPr="000B2152" w14:paraId="0D063B97" w14:textId="77777777" w:rsidTr="003E73F5">
        <w:trPr>
          <w:trHeight w:val="959"/>
        </w:trPr>
        <w:tc>
          <w:tcPr>
            <w:tcW w:w="4527" w:type="dxa"/>
            <w:vAlign w:val="center"/>
          </w:tcPr>
          <w:p w14:paraId="0D063B95" w14:textId="5A9D89C5" w:rsidR="00B54224" w:rsidRPr="000B2152" w:rsidRDefault="004016A7" w:rsidP="003E73F5">
            <w:pPr>
              <w:pStyle w:val="TableParagraph"/>
              <w:spacing w:before="163"/>
              <w:ind w:firstLine="259"/>
              <w:rPr>
                <w:b/>
                <w:sz w:val="24"/>
                <w:szCs w:val="24"/>
              </w:rPr>
            </w:pPr>
            <w:r w:rsidRPr="000B2152">
              <w:rPr>
                <w:b/>
                <w:sz w:val="24"/>
                <w:szCs w:val="24"/>
              </w:rPr>
              <w:t>Teslim Tarihi</w:t>
            </w:r>
          </w:p>
        </w:tc>
        <w:tc>
          <w:tcPr>
            <w:tcW w:w="5679" w:type="dxa"/>
            <w:gridSpan w:val="2"/>
            <w:vAlign w:val="center"/>
          </w:tcPr>
          <w:p w14:paraId="0D063B96" w14:textId="7A87C973" w:rsidR="00B54224" w:rsidRPr="000B2152" w:rsidRDefault="00B54224" w:rsidP="003E73F5">
            <w:pPr>
              <w:pStyle w:val="TableParagraph"/>
              <w:spacing w:before="109" w:line="256" w:lineRule="auto"/>
              <w:ind w:right="46" w:firstLine="259"/>
              <w:rPr>
                <w:b/>
                <w:sz w:val="24"/>
                <w:szCs w:val="24"/>
              </w:rPr>
            </w:pPr>
          </w:p>
        </w:tc>
      </w:tr>
      <w:tr w:rsidR="00252A89" w:rsidRPr="000B2152" w14:paraId="0D063BAC" w14:textId="77777777" w:rsidTr="003E73F5">
        <w:trPr>
          <w:trHeight w:val="913"/>
        </w:trPr>
        <w:tc>
          <w:tcPr>
            <w:tcW w:w="4527" w:type="dxa"/>
            <w:vAlign w:val="center"/>
          </w:tcPr>
          <w:p w14:paraId="0D063BAA" w14:textId="7A74F478" w:rsidR="00252A89" w:rsidRPr="000B2152" w:rsidRDefault="003E73F5" w:rsidP="003E73F5">
            <w:pPr>
              <w:pStyle w:val="TableParagraph"/>
              <w:spacing w:before="124"/>
              <w:ind w:firstLine="259"/>
              <w:rPr>
                <w:b/>
                <w:sz w:val="24"/>
                <w:szCs w:val="24"/>
              </w:rPr>
            </w:pPr>
            <w:r w:rsidRPr="000B2152">
              <w:rPr>
                <w:b/>
                <w:sz w:val="24"/>
                <w:szCs w:val="24"/>
              </w:rPr>
              <w:t>Talep Tarihi</w:t>
            </w:r>
          </w:p>
        </w:tc>
        <w:tc>
          <w:tcPr>
            <w:tcW w:w="5679" w:type="dxa"/>
            <w:gridSpan w:val="2"/>
            <w:vAlign w:val="center"/>
          </w:tcPr>
          <w:p w14:paraId="0D063BAB" w14:textId="3C278010" w:rsidR="00252A89" w:rsidRPr="000B2152" w:rsidRDefault="00252A89" w:rsidP="003E73F5">
            <w:pPr>
              <w:pStyle w:val="TableParagraph"/>
              <w:ind w:left="0" w:firstLine="259"/>
              <w:rPr>
                <w:sz w:val="24"/>
                <w:szCs w:val="24"/>
              </w:rPr>
            </w:pPr>
          </w:p>
        </w:tc>
      </w:tr>
      <w:tr w:rsidR="00252A89" w:rsidRPr="000B2152" w14:paraId="0D063BAF" w14:textId="77777777" w:rsidTr="003E73F5">
        <w:trPr>
          <w:trHeight w:val="2056"/>
        </w:trPr>
        <w:tc>
          <w:tcPr>
            <w:tcW w:w="4527" w:type="dxa"/>
            <w:vAlign w:val="center"/>
          </w:tcPr>
          <w:p w14:paraId="0D063BAD" w14:textId="54A00E7B" w:rsidR="00252A89" w:rsidRPr="000B2152" w:rsidRDefault="004016A7" w:rsidP="003E73F5">
            <w:pPr>
              <w:pStyle w:val="TableParagraph"/>
              <w:spacing w:before="124"/>
              <w:ind w:firstLine="259"/>
              <w:rPr>
                <w:b/>
                <w:sz w:val="24"/>
                <w:szCs w:val="24"/>
              </w:rPr>
            </w:pPr>
            <w:r w:rsidRPr="000B2152">
              <w:rPr>
                <w:b/>
                <w:sz w:val="24"/>
                <w:szCs w:val="24"/>
              </w:rPr>
              <w:t>Notlar</w:t>
            </w:r>
          </w:p>
        </w:tc>
        <w:tc>
          <w:tcPr>
            <w:tcW w:w="5679" w:type="dxa"/>
            <w:gridSpan w:val="2"/>
            <w:vAlign w:val="center"/>
          </w:tcPr>
          <w:p w14:paraId="0D063BAE" w14:textId="77777777" w:rsidR="00252A89" w:rsidRPr="000B2152" w:rsidRDefault="00252A89" w:rsidP="003E73F5">
            <w:pPr>
              <w:pStyle w:val="TableParagraph"/>
              <w:ind w:left="0" w:firstLine="259"/>
              <w:rPr>
                <w:sz w:val="24"/>
                <w:szCs w:val="24"/>
              </w:rPr>
            </w:pPr>
          </w:p>
        </w:tc>
      </w:tr>
      <w:tr w:rsidR="00252A89" w:rsidRPr="000B2152" w14:paraId="0D063BBB" w14:textId="77777777" w:rsidTr="003E73F5">
        <w:trPr>
          <w:trHeight w:val="1879"/>
        </w:trPr>
        <w:tc>
          <w:tcPr>
            <w:tcW w:w="4527" w:type="dxa"/>
            <w:tcBorders>
              <w:bottom w:val="single" w:sz="12" w:space="0" w:color="000000"/>
            </w:tcBorders>
            <w:vAlign w:val="center"/>
          </w:tcPr>
          <w:p w14:paraId="0D063BB6" w14:textId="2B8A85AF" w:rsidR="00252A89" w:rsidRPr="000B2152" w:rsidRDefault="004016A7" w:rsidP="003E73F5">
            <w:pPr>
              <w:pStyle w:val="TableParagraph"/>
              <w:spacing w:before="124"/>
              <w:ind w:firstLine="259"/>
              <w:rPr>
                <w:b/>
                <w:sz w:val="24"/>
                <w:szCs w:val="24"/>
              </w:rPr>
            </w:pPr>
            <w:r w:rsidRPr="000B2152">
              <w:rPr>
                <w:b/>
                <w:sz w:val="24"/>
                <w:szCs w:val="24"/>
              </w:rPr>
              <w:t>Personelin İmzası</w:t>
            </w:r>
          </w:p>
          <w:p w14:paraId="0D063BB7" w14:textId="24B08A96" w:rsidR="00252A89" w:rsidRPr="000B2152" w:rsidRDefault="00252A89" w:rsidP="003E73F5">
            <w:pPr>
              <w:pStyle w:val="TableParagraph"/>
              <w:spacing w:before="17" w:line="271" w:lineRule="auto"/>
              <w:ind w:firstLine="259"/>
              <w:rPr>
                <w:b/>
                <w:i/>
                <w:sz w:val="24"/>
                <w:szCs w:val="24"/>
              </w:rPr>
            </w:pPr>
          </w:p>
        </w:tc>
        <w:tc>
          <w:tcPr>
            <w:tcW w:w="5679" w:type="dxa"/>
            <w:gridSpan w:val="2"/>
            <w:tcBorders>
              <w:bottom w:val="single" w:sz="12" w:space="0" w:color="000000"/>
            </w:tcBorders>
            <w:vAlign w:val="center"/>
          </w:tcPr>
          <w:p w14:paraId="0D063BBA" w14:textId="5F19CB56" w:rsidR="00252A89" w:rsidRPr="000B2152" w:rsidRDefault="00252A89" w:rsidP="003E73F5">
            <w:pPr>
              <w:pStyle w:val="TableParagraph"/>
              <w:tabs>
                <w:tab w:val="left" w:pos="2284"/>
              </w:tabs>
              <w:spacing w:before="32"/>
              <w:ind w:firstLine="259"/>
              <w:rPr>
                <w:sz w:val="24"/>
                <w:szCs w:val="24"/>
              </w:rPr>
            </w:pPr>
          </w:p>
        </w:tc>
      </w:tr>
      <w:tr w:rsidR="00252A89" w:rsidRPr="000B2152" w14:paraId="0D063BBD" w14:textId="77777777" w:rsidTr="003E73F5">
        <w:trPr>
          <w:trHeight w:val="573"/>
        </w:trPr>
        <w:tc>
          <w:tcPr>
            <w:tcW w:w="10206" w:type="dxa"/>
            <w:gridSpan w:val="3"/>
            <w:tcBorders>
              <w:top w:val="single" w:sz="12" w:space="0" w:color="000000"/>
            </w:tcBorders>
            <w:vAlign w:val="center"/>
          </w:tcPr>
          <w:p w14:paraId="0D063BBC" w14:textId="2995C9C2" w:rsidR="00252A89" w:rsidRPr="000B2152" w:rsidRDefault="004016A7" w:rsidP="004016A7">
            <w:pPr>
              <w:spacing w:before="24"/>
              <w:ind w:left="3134" w:right="1158" w:hanging="2134"/>
              <w:jc w:val="center"/>
              <w:rPr>
                <w:b/>
                <w:sz w:val="28"/>
                <w:szCs w:val="24"/>
              </w:rPr>
            </w:pPr>
            <w:r w:rsidRPr="000B2152">
              <w:rPr>
                <w:b/>
                <w:sz w:val="28"/>
                <w:szCs w:val="24"/>
              </w:rPr>
              <w:t xml:space="preserve">AKADEMİK ÇEVİRİ ve </w:t>
            </w:r>
            <w:r w:rsidR="00297377">
              <w:rPr>
                <w:b/>
                <w:sz w:val="28"/>
                <w:szCs w:val="24"/>
              </w:rPr>
              <w:t>REDAKSİYON</w:t>
            </w:r>
            <w:r w:rsidRPr="000B2152">
              <w:rPr>
                <w:b/>
                <w:sz w:val="28"/>
                <w:szCs w:val="24"/>
              </w:rPr>
              <w:t xml:space="preserve"> TALEP FORMU</w:t>
            </w:r>
          </w:p>
        </w:tc>
      </w:tr>
      <w:tr w:rsidR="00252A89" w:rsidRPr="000B2152" w14:paraId="0D063BBF" w14:textId="77777777" w:rsidTr="003E73F5">
        <w:trPr>
          <w:trHeight w:val="521"/>
        </w:trPr>
        <w:tc>
          <w:tcPr>
            <w:tcW w:w="10206" w:type="dxa"/>
            <w:gridSpan w:val="3"/>
            <w:vAlign w:val="center"/>
          </w:tcPr>
          <w:p w14:paraId="0D063BBE" w14:textId="223B9C96" w:rsidR="00252A89" w:rsidRPr="000B2152" w:rsidRDefault="004016A7" w:rsidP="000B2152">
            <w:pPr>
              <w:pStyle w:val="TableParagraph"/>
              <w:spacing w:before="4"/>
              <w:ind w:firstLine="269"/>
              <w:rPr>
                <w:sz w:val="24"/>
                <w:szCs w:val="24"/>
              </w:rPr>
            </w:pPr>
            <w:r w:rsidRPr="000B2152">
              <w:rPr>
                <w:sz w:val="24"/>
                <w:szCs w:val="24"/>
              </w:rPr>
              <w:t xml:space="preserve">Yukarıda </w:t>
            </w:r>
            <w:r w:rsidR="003E73F5" w:rsidRPr="000B2152">
              <w:rPr>
                <w:sz w:val="24"/>
                <w:szCs w:val="24"/>
              </w:rPr>
              <w:t>belirtilen çeviri/</w:t>
            </w:r>
            <w:r w:rsidR="00297377">
              <w:rPr>
                <w:sz w:val="24"/>
                <w:szCs w:val="24"/>
              </w:rPr>
              <w:t>redaksiyon</w:t>
            </w:r>
            <w:r w:rsidR="003E73F5" w:rsidRPr="000B2152">
              <w:rPr>
                <w:sz w:val="24"/>
                <w:szCs w:val="24"/>
              </w:rPr>
              <w:t xml:space="preserve"> talebi uygundur.</w:t>
            </w:r>
          </w:p>
        </w:tc>
      </w:tr>
      <w:tr w:rsidR="00252A89" w:rsidRPr="000B2152" w14:paraId="0D063BC3" w14:textId="77777777" w:rsidTr="000B2152">
        <w:trPr>
          <w:trHeight w:val="1998"/>
        </w:trPr>
        <w:tc>
          <w:tcPr>
            <w:tcW w:w="10206" w:type="dxa"/>
            <w:gridSpan w:val="3"/>
            <w:tcBorders>
              <w:bottom w:val="thinThickMediumGap" w:sz="6" w:space="0" w:color="000000"/>
            </w:tcBorders>
            <w:vAlign w:val="center"/>
          </w:tcPr>
          <w:p w14:paraId="29A33651" w14:textId="265894EA" w:rsidR="008D71FF" w:rsidRPr="000B2152" w:rsidRDefault="008D71FF" w:rsidP="008D71FF">
            <w:pPr>
              <w:pStyle w:val="TableParagraph"/>
              <w:spacing w:before="16"/>
              <w:ind w:left="0"/>
              <w:rPr>
                <w:sz w:val="28"/>
                <w:szCs w:val="24"/>
              </w:rPr>
            </w:pPr>
          </w:p>
          <w:p w14:paraId="75754D7D" w14:textId="0CC89C95" w:rsidR="00C107FB" w:rsidRPr="000B2152" w:rsidRDefault="00895D0B" w:rsidP="008D71FF">
            <w:pPr>
              <w:pStyle w:val="TableParagraph"/>
              <w:spacing w:before="16"/>
              <w:jc w:val="center"/>
              <w:rPr>
                <w:sz w:val="28"/>
                <w:szCs w:val="24"/>
              </w:rPr>
            </w:pPr>
            <w:r w:rsidRPr="000B2152">
              <w:rPr>
                <w:sz w:val="28"/>
                <w:szCs w:val="24"/>
              </w:rPr>
              <w:t>UYGUNDUR</w:t>
            </w:r>
          </w:p>
          <w:p w14:paraId="6125A835" w14:textId="77777777" w:rsidR="00895D0B" w:rsidRPr="000B2152" w:rsidRDefault="00895D0B" w:rsidP="00D85357">
            <w:pPr>
              <w:pStyle w:val="TableParagraph"/>
              <w:spacing w:before="1"/>
              <w:ind w:left="0"/>
              <w:rPr>
                <w:sz w:val="32"/>
                <w:szCs w:val="24"/>
              </w:rPr>
            </w:pPr>
          </w:p>
          <w:p w14:paraId="0504CDCD" w14:textId="12A0544C" w:rsidR="008D71FF" w:rsidRPr="000B2152" w:rsidRDefault="00170E2B" w:rsidP="00170E2B">
            <w:pPr>
              <w:pStyle w:val="TableParagraph"/>
              <w:spacing w:before="1"/>
              <w:ind w:left="0"/>
              <w:jc w:val="center"/>
              <w:rPr>
                <w:sz w:val="28"/>
              </w:rPr>
            </w:pPr>
            <w:r w:rsidRPr="000B2152">
              <w:rPr>
                <w:sz w:val="28"/>
              </w:rPr>
              <w:t>(</w:t>
            </w:r>
            <w:r w:rsidR="008D71FF" w:rsidRPr="000B2152">
              <w:rPr>
                <w:sz w:val="28"/>
              </w:rPr>
              <w:t>BİRİM</w:t>
            </w:r>
            <w:r w:rsidRPr="000B2152">
              <w:rPr>
                <w:sz w:val="28"/>
              </w:rPr>
              <w:t xml:space="preserve"> AMİRİ ADI SOYADI)</w:t>
            </w:r>
          </w:p>
          <w:p w14:paraId="0D063BC2" w14:textId="0A4ED185" w:rsidR="00252A89" w:rsidRPr="000B2152" w:rsidRDefault="00252A89" w:rsidP="008D71FF">
            <w:pPr>
              <w:pStyle w:val="TableParagraph"/>
              <w:spacing w:before="1" w:line="261" w:lineRule="auto"/>
              <w:ind w:left="0" w:right="4013"/>
              <w:rPr>
                <w:sz w:val="28"/>
                <w:szCs w:val="24"/>
              </w:rPr>
            </w:pPr>
          </w:p>
        </w:tc>
      </w:tr>
    </w:tbl>
    <w:p w14:paraId="0D063BC6" w14:textId="77777777" w:rsidR="00EC1AE0" w:rsidRPr="000B2152" w:rsidRDefault="00EC1AE0">
      <w:pPr>
        <w:rPr>
          <w:sz w:val="24"/>
          <w:szCs w:val="24"/>
        </w:rPr>
      </w:pPr>
    </w:p>
    <w:sectPr w:rsidR="00EC1AE0" w:rsidRPr="000B2152">
      <w:type w:val="continuous"/>
      <w:pgSz w:w="11900" w:h="16840"/>
      <w:pgMar w:top="60" w:right="520" w:bottom="280" w:left="2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sDQwNwAiY1NTEyUdpeDU4uLM/DyQAsNaAEVlaAAsAAAA"/>
  </w:docVars>
  <w:rsids>
    <w:rsidRoot w:val="00252A89"/>
    <w:rsid w:val="00013FEB"/>
    <w:rsid w:val="00074778"/>
    <w:rsid w:val="00085C06"/>
    <w:rsid w:val="000B2152"/>
    <w:rsid w:val="000B702E"/>
    <w:rsid w:val="00170E2B"/>
    <w:rsid w:val="001D61B7"/>
    <w:rsid w:val="001F49E1"/>
    <w:rsid w:val="00200F7E"/>
    <w:rsid w:val="00246BDF"/>
    <w:rsid w:val="00252A89"/>
    <w:rsid w:val="002740C1"/>
    <w:rsid w:val="00297377"/>
    <w:rsid w:val="002A1350"/>
    <w:rsid w:val="002A4205"/>
    <w:rsid w:val="002B0EBE"/>
    <w:rsid w:val="0034691F"/>
    <w:rsid w:val="00384AC6"/>
    <w:rsid w:val="003E51B0"/>
    <w:rsid w:val="003E73F5"/>
    <w:rsid w:val="004016A7"/>
    <w:rsid w:val="00402373"/>
    <w:rsid w:val="00454215"/>
    <w:rsid w:val="004667E2"/>
    <w:rsid w:val="00491028"/>
    <w:rsid w:val="004A545D"/>
    <w:rsid w:val="004C4BEA"/>
    <w:rsid w:val="004E5CFF"/>
    <w:rsid w:val="00515426"/>
    <w:rsid w:val="0056098A"/>
    <w:rsid w:val="00594504"/>
    <w:rsid w:val="005B26DD"/>
    <w:rsid w:val="00646F7B"/>
    <w:rsid w:val="006C3623"/>
    <w:rsid w:val="0072423D"/>
    <w:rsid w:val="007578B8"/>
    <w:rsid w:val="00763183"/>
    <w:rsid w:val="00825965"/>
    <w:rsid w:val="008411FE"/>
    <w:rsid w:val="00865AEA"/>
    <w:rsid w:val="00887998"/>
    <w:rsid w:val="00895D0B"/>
    <w:rsid w:val="008B7728"/>
    <w:rsid w:val="008D71FF"/>
    <w:rsid w:val="008D7418"/>
    <w:rsid w:val="009047A0"/>
    <w:rsid w:val="009C1D80"/>
    <w:rsid w:val="009D64B6"/>
    <w:rsid w:val="00A05EDC"/>
    <w:rsid w:val="00A1537D"/>
    <w:rsid w:val="00A61F3C"/>
    <w:rsid w:val="00A92D00"/>
    <w:rsid w:val="00AA1640"/>
    <w:rsid w:val="00AF68C6"/>
    <w:rsid w:val="00B01B92"/>
    <w:rsid w:val="00B54224"/>
    <w:rsid w:val="00B74CB7"/>
    <w:rsid w:val="00BF139C"/>
    <w:rsid w:val="00BF7166"/>
    <w:rsid w:val="00C107FB"/>
    <w:rsid w:val="00C870CF"/>
    <w:rsid w:val="00CA089D"/>
    <w:rsid w:val="00CD1E4A"/>
    <w:rsid w:val="00CF4112"/>
    <w:rsid w:val="00D115FF"/>
    <w:rsid w:val="00D17E37"/>
    <w:rsid w:val="00D85357"/>
    <w:rsid w:val="00E32341"/>
    <w:rsid w:val="00E83E99"/>
    <w:rsid w:val="00EC1AE0"/>
    <w:rsid w:val="00F06690"/>
    <w:rsid w:val="00F144AB"/>
    <w:rsid w:val="00F36DC4"/>
    <w:rsid w:val="00F8538D"/>
    <w:rsid w:val="00FA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63B86"/>
  <w15:docId w15:val="{82AC717D-1A7D-4B35-A142-613E90ECF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2"/>
    </w:pPr>
    <w:rPr>
      <w:sz w:val="18"/>
      <w:szCs w:val="18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2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ena TUNALI</cp:lastModifiedBy>
  <cp:revision>24</cp:revision>
  <cp:lastPrinted>2023-05-02T11:51:00Z</cp:lastPrinted>
  <dcterms:created xsi:type="dcterms:W3CDTF">2023-02-09T12:38:00Z</dcterms:created>
  <dcterms:modified xsi:type="dcterms:W3CDTF">2023-12-0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12-01T00:00:00Z</vt:filetime>
  </property>
</Properties>
</file>